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83EA3" w14:textId="40392609" w:rsidR="00A5450F" w:rsidRDefault="0031457A" w:rsidP="00006C66">
      <w:pPr>
        <w:spacing w:after="0" w:line="259" w:lineRule="auto"/>
        <w:ind w:left="0" w:right="0" w:firstLine="0"/>
        <w:jc w:val="left"/>
      </w:pPr>
      <w:r>
        <w:rPr>
          <w:b/>
          <w:sz w:val="20"/>
        </w:rPr>
        <w:t xml:space="preserve"> </w:t>
      </w:r>
    </w:p>
    <w:p w14:paraId="78694C57" w14:textId="3B49BCFE" w:rsidR="0062797A" w:rsidRDefault="0062797A" w:rsidP="0062797A">
      <w:pPr>
        <w:spacing w:after="31" w:line="259" w:lineRule="auto"/>
        <w:ind w:left="0" w:right="4339" w:firstLine="0"/>
        <w:jc w:val="right"/>
      </w:pPr>
    </w:p>
    <w:p w14:paraId="662FD189" w14:textId="2320DEB6" w:rsidR="005632E4" w:rsidRDefault="0062797A" w:rsidP="00F57687">
      <w:pPr>
        <w:spacing w:after="0" w:line="259" w:lineRule="auto"/>
        <w:ind w:left="0" w:right="-210" w:firstLine="0"/>
        <w:jc w:val="right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6AA709F4" wp14:editId="611BA6EA">
                <wp:extent cx="5715889" cy="8682990"/>
                <wp:effectExtent l="0" t="0" r="0" b="22860"/>
                <wp:docPr id="20096" name="Group 200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889" cy="8682990"/>
                          <a:chOff x="0" y="0"/>
                          <a:chExt cx="5715889" cy="8682990"/>
                        </a:xfrm>
                      </wpg:grpSpPr>
                      <wps:wsp>
                        <wps:cNvPr id="2113" name="Shape 2113"/>
                        <wps:cNvSpPr/>
                        <wps:spPr>
                          <a:xfrm>
                            <a:off x="0" y="0"/>
                            <a:ext cx="5597525" cy="86829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97525" h="8682990">
                                <a:moveTo>
                                  <a:pt x="0" y="8682990"/>
                                </a:moveTo>
                                <a:lnTo>
                                  <a:pt x="5597525" y="8682990"/>
                                </a:lnTo>
                                <a:lnTo>
                                  <a:pt x="559752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14" name="Rectangle 2114"/>
                        <wps:cNvSpPr/>
                        <wps:spPr>
                          <a:xfrm>
                            <a:off x="96698" y="4267675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865C8B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1" name="Rectangle 2121"/>
                        <wps:cNvSpPr/>
                        <wps:spPr>
                          <a:xfrm>
                            <a:off x="114986" y="39613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DE6105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2" name="Rectangle 2122"/>
                        <wps:cNvSpPr/>
                        <wps:spPr>
                          <a:xfrm>
                            <a:off x="114986" y="69941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F7BAB0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3" name="Rectangle 2123"/>
                        <wps:cNvSpPr/>
                        <wps:spPr>
                          <a:xfrm>
                            <a:off x="114986" y="100269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EF1236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4" name="Rectangle 2124"/>
                        <wps:cNvSpPr/>
                        <wps:spPr>
                          <a:xfrm>
                            <a:off x="2789936" y="130596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93AACD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7" name="Rectangle 2127"/>
                        <wps:cNvSpPr/>
                        <wps:spPr>
                          <a:xfrm>
                            <a:off x="2898394" y="16092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3F6F20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9" name="Rectangle 2129"/>
                        <wps:cNvSpPr/>
                        <wps:spPr>
                          <a:xfrm>
                            <a:off x="3817366" y="16092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C57DD0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0" name="Rectangle 2130"/>
                        <wps:cNvSpPr/>
                        <wps:spPr>
                          <a:xfrm>
                            <a:off x="2773172" y="191251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DC584F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2" name="Rectangle 2132"/>
                        <wps:cNvSpPr/>
                        <wps:spPr>
                          <a:xfrm>
                            <a:off x="2335784" y="221617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07C1D6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4" name="Rectangle 2134"/>
                        <wps:cNvSpPr/>
                        <wps:spPr>
                          <a:xfrm>
                            <a:off x="1983740" y="241734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4B0402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6" name="Rectangle 2136"/>
                        <wps:cNvSpPr/>
                        <wps:spPr>
                          <a:xfrm>
                            <a:off x="3191002" y="261851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4FDA25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8" name="Rectangle 2138"/>
                        <wps:cNvSpPr/>
                        <wps:spPr>
                          <a:xfrm>
                            <a:off x="4148074" y="28196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0C54D6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9" name="Rectangle 2139"/>
                        <wps:cNvSpPr/>
                        <wps:spPr>
                          <a:xfrm>
                            <a:off x="180518" y="302237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FF2B26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0" name="Rectangle 2140"/>
                        <wps:cNvSpPr/>
                        <wps:spPr>
                          <a:xfrm>
                            <a:off x="180518" y="322354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006917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2" name="Rectangle 2142"/>
                        <wps:cNvSpPr/>
                        <wps:spPr>
                          <a:xfrm>
                            <a:off x="180487" y="1390650"/>
                            <a:ext cx="5182060" cy="6534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2338F8" w14:textId="7E910240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center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[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 xml:space="preserve">TEMPLATE C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 xml:space="preserve">-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RECURSOS]</w:t>
                              </w:r>
                            </w:p>
                            <w:p w14:paraId="78253069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  <w:rPr>
                                  <w:sz w:val="24"/>
                                </w:rPr>
                              </w:pPr>
                            </w:p>
                            <w:p w14:paraId="28190CF9" w14:textId="7A295013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NOME DA(O) CANDIDATA(O): </w:t>
                              </w:r>
                            </w:p>
                            <w:p w14:paraId="68D681F0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>NÚMERO DE INSCRIÇÃO:</w:t>
                              </w:r>
                            </w:p>
                            <w:p w14:paraId="37852D04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NÚMERO DA CARTEIRA DE IDENTIDADE: </w:t>
                              </w:r>
                            </w:p>
                            <w:p w14:paraId="6B714AC8" w14:textId="744ED1CA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>RECURSO DESTINADO À PROVA [IDENTIFICAR PROVA]</w:t>
                              </w:r>
                            </w:p>
                            <w:p w14:paraId="5C0B58D4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  <w:rPr>
                                  <w:sz w:val="24"/>
                                </w:rPr>
                              </w:pPr>
                            </w:p>
                            <w:p w14:paraId="163A876D" w14:textId="5761BFE3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Redação do recurso [O texto do recurso deve conter uma justificativa para a </w:t>
                              </w:r>
                            </w:p>
                            <w:p w14:paraId="039C2323" w14:textId="77777777" w:rsidR="00006C66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solicitação, redigida de forma clara e objetiva, em até 3.000 caracteres (com espaço),</w:t>
                              </w:r>
                            </w:p>
                            <w:p w14:paraId="17FCBA6D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 xml:space="preserve">com nome legível, assinatura, número da carteira de identidade e data. Não serão </w:t>
                              </w:r>
                            </w:p>
                            <w:p w14:paraId="2D10EDD6" w14:textId="1AC2E5F0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>examinados recursos que não atendam a essas exigências]</w:t>
                              </w:r>
                            </w:p>
                            <w:p w14:paraId="309DD557" w14:textId="7D80E9E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</w:p>
                            <w:p w14:paraId="42F5028C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>ASSINATURA, LOCAL, DATA</w:t>
                              </w:r>
                            </w:p>
                            <w:p w14:paraId="17D434A9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</w:p>
                            <w:p w14:paraId="1AB86F98" w14:textId="77777777" w:rsidR="00006C66" w:rsidRDefault="00006C66" w:rsidP="00006C66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</w:p>
                            <w:p w14:paraId="2C10C17C" w14:textId="0FDBF03E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6" name="Rectangle 2146"/>
                        <wps:cNvSpPr/>
                        <wps:spPr>
                          <a:xfrm>
                            <a:off x="3713734" y="402973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3F8D41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7" name="Rectangle 2147"/>
                        <wps:cNvSpPr/>
                        <wps:spPr>
                          <a:xfrm>
                            <a:off x="180518" y="423090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287C5E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8" name="Rectangle 2148"/>
                        <wps:cNvSpPr/>
                        <wps:spPr>
                          <a:xfrm>
                            <a:off x="2997454" y="443232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157BDD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0" name="Rectangle 2150"/>
                        <wps:cNvSpPr/>
                        <wps:spPr>
                          <a:xfrm>
                            <a:off x="4023106" y="473560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65D598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1" name="Rectangle 2151"/>
                        <wps:cNvSpPr/>
                        <wps:spPr>
                          <a:xfrm>
                            <a:off x="3015742" y="503887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CE85A2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2" name="Rectangle 2152"/>
                        <wps:cNvSpPr/>
                        <wps:spPr>
                          <a:xfrm>
                            <a:off x="3015742" y="5342154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C9C454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3" name="Rectangle 2153"/>
                        <wps:cNvSpPr/>
                        <wps:spPr>
                          <a:xfrm>
                            <a:off x="3015742" y="5645431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F22CF2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4" name="Rectangle 2154"/>
                        <wps:cNvSpPr/>
                        <wps:spPr>
                          <a:xfrm>
                            <a:off x="3015742" y="594870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91D09A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5" name="Rectangle 2155"/>
                        <wps:cNvSpPr/>
                        <wps:spPr>
                          <a:xfrm>
                            <a:off x="3015742" y="625198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D33BBF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6" name="Rectangle 2156"/>
                        <wps:cNvSpPr/>
                        <wps:spPr>
                          <a:xfrm>
                            <a:off x="3015742" y="655525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D5E0A7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7" name="Rectangle 2157"/>
                        <wps:cNvSpPr/>
                        <wps:spPr>
                          <a:xfrm>
                            <a:off x="3015742" y="685891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E230C8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8" name="Rectangle 2158"/>
                        <wps:cNvSpPr/>
                        <wps:spPr>
                          <a:xfrm>
                            <a:off x="3015742" y="716066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74C43B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9" name="Rectangle 2159"/>
                        <wps:cNvSpPr/>
                        <wps:spPr>
                          <a:xfrm>
                            <a:off x="3015742" y="74639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40F67B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0" name="Rectangle 2160"/>
                        <wps:cNvSpPr/>
                        <wps:spPr>
                          <a:xfrm>
                            <a:off x="3015742" y="7764815"/>
                            <a:ext cx="29390" cy="130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D06B3E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1" name="Rectangle 2161"/>
                        <wps:cNvSpPr/>
                        <wps:spPr>
                          <a:xfrm>
                            <a:off x="1971548" y="8147114"/>
                            <a:ext cx="1030993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23B854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Programa de Pó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2" name="Rectangle 2162"/>
                        <wps:cNvSpPr/>
                        <wps:spPr>
                          <a:xfrm>
                            <a:off x="2747264" y="8147114"/>
                            <a:ext cx="50624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2C449F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3" name="Rectangle 2163"/>
                        <wps:cNvSpPr/>
                        <wps:spPr>
                          <a:xfrm>
                            <a:off x="2785364" y="8147114"/>
                            <a:ext cx="233896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76A103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Graduação em Ciência da Informação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4" name="Rectangle 2164"/>
                        <wps:cNvSpPr/>
                        <wps:spPr>
                          <a:xfrm>
                            <a:off x="4546219" y="8147114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E4D3F6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5" name="Rectangle 2165"/>
                        <wps:cNvSpPr/>
                        <wps:spPr>
                          <a:xfrm>
                            <a:off x="1665224" y="8278128"/>
                            <a:ext cx="1439012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2FDD6F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Rua Lauro Muller, 455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6" name="Rectangle 2166"/>
                        <wps:cNvSpPr/>
                        <wps:spPr>
                          <a:xfrm>
                            <a:off x="2748788" y="8278128"/>
                            <a:ext cx="50624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A44851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7" name="Rectangle 2167"/>
                        <wps:cNvSpPr/>
                        <wps:spPr>
                          <a:xfrm>
                            <a:off x="2786888" y="8278128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8DFC0D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694" name="Rectangle 18694"/>
                        <wps:cNvSpPr/>
                        <wps:spPr>
                          <a:xfrm>
                            <a:off x="2815844" y="8278128"/>
                            <a:ext cx="76010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22040C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696" name="Rectangle 18696"/>
                        <wps:cNvSpPr/>
                        <wps:spPr>
                          <a:xfrm>
                            <a:off x="2873680" y="8278128"/>
                            <a:ext cx="471411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09CD4C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° anda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69" name="Rectangle 2169"/>
                        <wps:cNvSpPr/>
                        <wps:spPr>
                          <a:xfrm>
                            <a:off x="3229102" y="8278128"/>
                            <a:ext cx="50624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B9C0D9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0" name="Rectangle 2170"/>
                        <wps:cNvSpPr/>
                        <wps:spPr>
                          <a:xfrm>
                            <a:off x="3267202" y="8278128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9270A5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1" name="Rectangle 2171"/>
                        <wps:cNvSpPr/>
                        <wps:spPr>
                          <a:xfrm>
                            <a:off x="3296158" y="8278128"/>
                            <a:ext cx="603212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0F681D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Botafogo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2" name="Rectangle 2172"/>
                        <wps:cNvSpPr/>
                        <wps:spPr>
                          <a:xfrm>
                            <a:off x="3750310" y="8278128"/>
                            <a:ext cx="50624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5EFE46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3" name="Rectangle 2173"/>
                        <wps:cNvSpPr/>
                        <wps:spPr>
                          <a:xfrm>
                            <a:off x="3788410" y="8278128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7E2C74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4" name="Rectangle 2174"/>
                        <wps:cNvSpPr/>
                        <wps:spPr>
                          <a:xfrm>
                            <a:off x="3817366" y="8278128"/>
                            <a:ext cx="198537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17F9E4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RJ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5" name="Rectangle 2175"/>
                        <wps:cNvSpPr/>
                        <wps:spPr>
                          <a:xfrm>
                            <a:off x="3966718" y="8278128"/>
                            <a:ext cx="50624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40925C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6" name="Rectangle 2176"/>
                        <wps:cNvSpPr/>
                        <wps:spPr>
                          <a:xfrm>
                            <a:off x="4004818" y="8278128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89B3FA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7" name="Rectangle 2177"/>
                        <wps:cNvSpPr/>
                        <wps:spPr>
                          <a:xfrm>
                            <a:off x="4033774" y="8278128"/>
                            <a:ext cx="732580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4F7789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CEP 2229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8" name="Rectangle 2178"/>
                        <wps:cNvSpPr/>
                        <wps:spPr>
                          <a:xfrm>
                            <a:off x="4585844" y="8278128"/>
                            <a:ext cx="50624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94A749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9" name="Rectangle 2179"/>
                        <wps:cNvSpPr/>
                        <wps:spPr>
                          <a:xfrm>
                            <a:off x="4623944" y="8278128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4A7849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703" name="Rectangle 18703"/>
                        <wps:cNvSpPr/>
                        <wps:spPr>
                          <a:xfrm>
                            <a:off x="4652899" y="8278128"/>
                            <a:ext cx="227876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211A32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1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706" name="Rectangle 18706"/>
                        <wps:cNvSpPr/>
                        <wps:spPr>
                          <a:xfrm>
                            <a:off x="4824921" y="8278128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A53193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1" name="Rectangle 2181"/>
                        <wps:cNvSpPr/>
                        <wps:spPr>
                          <a:xfrm>
                            <a:off x="4852544" y="8278128"/>
                            <a:ext cx="38005" cy="168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61F0B7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2" name="Rectangle 2182"/>
                        <wps:cNvSpPr/>
                        <wps:spPr>
                          <a:xfrm>
                            <a:off x="2597912" y="8409191"/>
                            <a:ext cx="1364067" cy="168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2822F5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Telefones: 55 21 387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3" name="Rectangle 2183"/>
                        <wps:cNvSpPr/>
                        <wps:spPr>
                          <a:xfrm>
                            <a:off x="3625342" y="8409191"/>
                            <a:ext cx="50624" cy="168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E01E8F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4" name="Rectangle 2184"/>
                        <wps:cNvSpPr/>
                        <wps:spPr>
                          <a:xfrm>
                            <a:off x="3661918" y="8409191"/>
                            <a:ext cx="304798" cy="168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5D9A88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>945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5" name="Rectangle 2185"/>
                        <wps:cNvSpPr/>
                        <wps:spPr>
                          <a:xfrm>
                            <a:off x="3890518" y="8409191"/>
                            <a:ext cx="38005" cy="1682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519020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6" name="Rectangle 2186"/>
                        <wps:cNvSpPr/>
                        <wps:spPr>
                          <a:xfrm>
                            <a:off x="5209159" y="8262663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048597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87" name="Rectangle 2187"/>
                        <wps:cNvSpPr/>
                        <wps:spPr>
                          <a:xfrm>
                            <a:off x="5244211" y="8262663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3499AB" w14:textId="77777777" w:rsidR="0062797A" w:rsidRDefault="0062797A" w:rsidP="0062797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356" name="Picture 24356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64897" y="8084110"/>
                            <a:ext cx="5650992" cy="5486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91" name="Picture 219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344170" y="402387"/>
                            <a:ext cx="1400175" cy="7683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AA709F4" id="Group 20096" o:spid="_x0000_s1026" style="width:450.05pt;height:683.7pt;mso-position-horizontal-relative:char;mso-position-vertical-relative:line" coordsize="57158,8682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">
                <v:shape id="Shape 2113" o:spid="_x0000_s1027" style="position:absolute;width:55975;height:86829;visibility:visible;mso-wrap-style:square;v-text-anchor:top" coordsize="5597525,8682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" path="m,8682990r5597525,l5597525,,,,,8682990xe" filled="f">
                  <v:stroke miterlimit="83231f" joinstyle="miter"/>
                  <v:path arrowok="t" textboxrect="0,0,5597525,8682990"/>
                </v:shape>
                <v:rect id="Rectangle 2114" o:spid="_x0000_s1028" style="position:absolute;left:966;top:42676;width:467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" filled="f" stroked="f">
                  <v:textbox inset="0,0,0,0">
                    <w:txbxContent>
                      <w:p w14:paraId="53865C8B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121" o:spid="_x0000_s1029" style="position:absolute;left:1149;top:396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" filled="f" stroked="f">
                  <v:textbox inset="0,0,0,0">
                    <w:txbxContent>
                      <w:p w14:paraId="63DE6105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22" o:spid="_x0000_s1030" style="position:absolute;left:1149;top:6994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" filled="f" stroked="f">
                  <v:textbox inset="0,0,0,0">
                    <w:txbxContent>
                      <w:p w14:paraId="6CF7BAB0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23" o:spid="_x0000_s1031" style="position:absolute;left:1149;top:1002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" filled="f" stroked="f">
                  <v:textbox inset="0,0,0,0">
                    <w:txbxContent>
                      <w:p w14:paraId="07EF1236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24" o:spid="_x0000_s1032" style="position:absolute;left:27899;top:1305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" filled="f" stroked="f">
                  <v:textbox inset="0,0,0,0">
                    <w:txbxContent>
                      <w:p w14:paraId="3393AACD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27" o:spid="_x0000_s1033" style="position:absolute;left:28983;top:1609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" filled="f" stroked="f">
                  <v:textbox inset="0,0,0,0">
                    <w:txbxContent>
                      <w:p w14:paraId="673F6F20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29" o:spid="_x0000_s1034" style="position:absolute;left:38173;top:1609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" filled="f" stroked="f">
                  <v:textbox inset="0,0,0,0">
                    <w:txbxContent>
                      <w:p w14:paraId="5FC57DD0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30" o:spid="_x0000_s1035" style="position:absolute;left:27731;top:19125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" filled="f" stroked="f">
                  <v:textbox inset="0,0,0,0">
                    <w:txbxContent>
                      <w:p w14:paraId="47DC584F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32" o:spid="_x0000_s1036" style="position:absolute;left:23357;top:2216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" filled="f" stroked="f">
                  <v:textbox inset="0,0,0,0">
                    <w:txbxContent>
                      <w:p w14:paraId="3C07C1D6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34" o:spid="_x0000_s1037" style="position:absolute;left:19837;top:2417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" filled="f" stroked="f">
                  <v:textbox inset="0,0,0,0">
                    <w:txbxContent>
                      <w:p w14:paraId="2A4B0402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36" o:spid="_x0000_s1038" style="position:absolute;left:31910;top:26185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" filled="f" stroked="f">
                  <v:textbox inset="0,0,0,0">
                    <w:txbxContent>
                      <w:p w14:paraId="714FDA25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38" o:spid="_x0000_s1039" style="position:absolute;left:41480;top:2819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" filled="f" stroked="f">
                  <v:textbox inset="0,0,0,0">
                    <w:txbxContent>
                      <w:p w14:paraId="700C54D6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39" o:spid="_x0000_s1040" style="position:absolute;left:1805;top:30223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" filled="f" stroked="f">
                  <v:textbox inset="0,0,0,0">
                    <w:txbxContent>
                      <w:p w14:paraId="68FF2B26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0" o:spid="_x0000_s1041" style="position:absolute;left:1805;top:32235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" filled="f" stroked="f">
                  <v:textbox inset="0,0,0,0">
                    <w:txbxContent>
                      <w:p w14:paraId="1A006917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2" o:spid="_x0000_s1042" style="position:absolute;left:1804;top:13906;width:51821;height:65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" filled="f" stroked="f">
                  <v:textbox inset="0,0,0,0">
                    <w:txbxContent>
                      <w:p w14:paraId="062338F8" w14:textId="7E910240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center"/>
                        </w:pPr>
                        <w:r>
                          <w:rPr>
                            <w:b/>
                            <w:sz w:val="24"/>
                          </w:rPr>
                          <w:t>[</w:t>
                        </w:r>
                        <w:r>
                          <w:rPr>
                            <w:b/>
                            <w:sz w:val="24"/>
                          </w:rPr>
                          <w:t xml:space="preserve">TEMPLATE C </w:t>
                        </w:r>
                        <w:r>
                          <w:rPr>
                            <w:b/>
                            <w:sz w:val="24"/>
                          </w:rPr>
                          <w:t xml:space="preserve">- </w:t>
                        </w:r>
                        <w:r>
                          <w:rPr>
                            <w:b/>
                            <w:sz w:val="24"/>
                          </w:rPr>
                          <w:t>RECURSOS]</w:t>
                        </w:r>
                      </w:p>
                      <w:p w14:paraId="78253069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  <w:rPr>
                            <w:sz w:val="24"/>
                          </w:rPr>
                        </w:pPr>
                      </w:p>
                      <w:p w14:paraId="28190CF9" w14:textId="7A295013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NOME DA(O) CANDIDATA(O): </w:t>
                        </w:r>
                      </w:p>
                      <w:p w14:paraId="68D681F0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>NÚMERO DE INSCRIÇÃO:</w:t>
                        </w:r>
                      </w:p>
                      <w:p w14:paraId="37852D04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NÚMERO DA CARTEIRA DE IDENTIDADE: </w:t>
                        </w:r>
                      </w:p>
                      <w:p w14:paraId="6B714AC8" w14:textId="744ED1CA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>RECURSO DESTINADO À PROVA [IDENTIFICAR PROVA]</w:t>
                        </w:r>
                      </w:p>
                      <w:p w14:paraId="5C0B58D4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  <w:rPr>
                            <w:sz w:val="24"/>
                          </w:rPr>
                        </w:pPr>
                      </w:p>
                      <w:p w14:paraId="163A876D" w14:textId="5761BFE3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Redação do recurso [O texto do recurso deve conter uma justificativa para a </w:t>
                        </w:r>
                      </w:p>
                      <w:p w14:paraId="039C2323" w14:textId="77777777" w:rsidR="00006C66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olicitação, redigida de forma clara e objetiva, em até 3.000 caracteres (com espaço),</w:t>
                        </w:r>
                      </w:p>
                      <w:p w14:paraId="17FCBA6D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com nome legível, assinatura, número da carteira de identidade e data. Não serão </w:t>
                        </w:r>
                      </w:p>
                      <w:p w14:paraId="2D10EDD6" w14:textId="1AC2E5F0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>examinados recursos que não atendam a essas exigências]</w:t>
                        </w:r>
                      </w:p>
                      <w:p w14:paraId="309DD557" w14:textId="7D80E9E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</w:p>
                      <w:p w14:paraId="42F5028C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>ASSINATURA, LOCAL, DATA</w:t>
                        </w:r>
                      </w:p>
                      <w:p w14:paraId="17D434A9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</w:p>
                      <w:p w14:paraId="1AB86F98" w14:textId="77777777" w:rsidR="00006C66" w:rsidRDefault="00006C66" w:rsidP="00006C66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</w:p>
                      <w:p w14:paraId="2C10C17C" w14:textId="0FDBF03E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6" o:spid="_x0000_s1043" style="position:absolute;left:37137;top:4029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" filled="f" stroked="f">
                  <v:textbox inset="0,0,0,0">
                    <w:txbxContent>
                      <w:p w14:paraId="653F8D41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7" o:spid="_x0000_s1044" style="position:absolute;left:1805;top:42309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" filled="f" stroked="f">
                  <v:textbox inset="0,0,0,0">
                    <w:txbxContent>
                      <w:p w14:paraId="6D287C5E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8" o:spid="_x0000_s1045" style="position:absolute;left:29974;top:4432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" filled="f" stroked="f">
                  <v:textbox inset="0,0,0,0">
                    <w:txbxContent>
                      <w:p w14:paraId="11157BDD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0" o:spid="_x0000_s1046" style="position:absolute;left:40231;top:47356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" filled="f" stroked="f">
                  <v:textbox inset="0,0,0,0">
                    <w:txbxContent>
                      <w:p w14:paraId="2565D598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1" o:spid="_x0000_s1047" style="position:absolute;left:30157;top:5038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" filled="f" stroked="f">
                  <v:textbox inset="0,0,0,0">
                    <w:txbxContent>
                      <w:p w14:paraId="34CE85A2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2" o:spid="_x0000_s1048" style="position:absolute;left:30157;top:5342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" filled="f" stroked="f">
                  <v:textbox inset="0,0,0,0">
                    <w:txbxContent>
                      <w:p w14:paraId="23C9C454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3" o:spid="_x0000_s1049" style="position:absolute;left:30157;top:5645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" filled="f" stroked="f">
                  <v:textbox inset="0,0,0,0">
                    <w:txbxContent>
                      <w:p w14:paraId="01F22CF2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4" o:spid="_x0000_s1050" style="position:absolute;left:30157;top:59487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" filled="f" stroked="f">
                  <v:textbox inset="0,0,0,0">
                    <w:txbxContent>
                      <w:p w14:paraId="6691D09A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5" o:spid="_x0000_s1051" style="position:absolute;left:30157;top:6251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" filled="f" stroked="f">
                  <v:textbox inset="0,0,0,0">
                    <w:txbxContent>
                      <w:p w14:paraId="30D33BBF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6" o:spid="_x0000_s1052" style="position:absolute;left:30157;top:6555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" filled="f" stroked="f">
                  <v:textbox inset="0,0,0,0">
                    <w:txbxContent>
                      <w:p w14:paraId="6BD5E0A7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7" o:spid="_x0000_s1053" style="position:absolute;left:30157;top:68589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" filled="f" stroked="f">
                  <v:textbox inset="0,0,0,0">
                    <w:txbxContent>
                      <w:p w14:paraId="4AE230C8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8" o:spid="_x0000_s1054" style="position:absolute;left:30157;top:7160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" filled="f" stroked="f">
                  <v:textbox inset="0,0,0,0">
                    <w:txbxContent>
                      <w:p w14:paraId="6C74C43B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59" o:spid="_x0000_s1055" style="position:absolute;left:30157;top:7463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" filled="f" stroked="f">
                  <v:textbox inset="0,0,0,0">
                    <w:txbxContent>
                      <w:p w14:paraId="4640F67B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60" o:spid="_x0000_s1056" style="position:absolute;left:30157;top:77648;width:294;height:1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" filled="f" stroked="f">
                  <v:textbox inset="0,0,0,0">
                    <w:txbxContent>
                      <w:p w14:paraId="40D06B3E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61" o:spid="_x0000_s1057" style="position:absolute;left:19715;top:81471;width:10310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" filled="f" stroked="f">
                  <v:textbox inset="0,0,0,0">
                    <w:txbxContent>
                      <w:p w14:paraId="5323B854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Programa de Pós</w:t>
                        </w:r>
                      </w:p>
                    </w:txbxContent>
                  </v:textbox>
                </v:rect>
                <v:rect id="Rectangle 2162" o:spid="_x0000_s1058" style="position:absolute;left:27472;top:81471;width:506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" filled="f" stroked="f">
                  <v:textbox inset="0,0,0,0">
                    <w:txbxContent>
                      <w:p w14:paraId="272C449F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2163" o:spid="_x0000_s1059" style="position:absolute;left:27853;top:81471;width:23390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" filled="f" stroked="f">
                  <v:textbox inset="0,0,0,0">
                    <w:txbxContent>
                      <w:p w14:paraId="1276A103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Graduação em Ciência da Informação </w:t>
                        </w:r>
                      </w:p>
                    </w:txbxContent>
                  </v:textbox>
                </v:rect>
                <v:rect id="Rectangle 2164" o:spid="_x0000_s1060" style="position:absolute;left:45462;top:81471;width:380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" filled="f" stroked="f">
                  <v:textbox inset="0,0,0,0">
                    <w:txbxContent>
                      <w:p w14:paraId="16E4D3F6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65" o:spid="_x0000_s1061" style="position:absolute;left:16652;top:82781;width:1439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" filled="f" stroked="f">
                  <v:textbox inset="0,0,0,0">
                    <w:txbxContent>
                      <w:p w14:paraId="2F2FDD6F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Rua Lauro Muller, 455 </w:t>
                        </w:r>
                      </w:p>
                    </w:txbxContent>
                  </v:textbox>
                </v:rect>
                <v:rect id="Rectangle 2166" o:spid="_x0000_s1062" style="position:absolute;left:27487;top:82781;width:507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" filled="f" stroked="f">
                  <v:textbox inset="0,0,0,0">
                    <w:txbxContent>
                      <w:p w14:paraId="18A44851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2167" o:spid="_x0000_s1063" style="position:absolute;left:27868;top:8278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" filled="f" stroked="f">
                  <v:textbox inset="0,0,0,0">
                    <w:txbxContent>
                      <w:p w14:paraId="7C8DFC0D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694" o:spid="_x0000_s1064" style="position:absolute;left:28158;top:82781;width:76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" filled="f" stroked="f">
                  <v:textbox inset="0,0,0,0">
                    <w:txbxContent>
                      <w:p w14:paraId="4C22040C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4</w:t>
                        </w:r>
                      </w:p>
                    </w:txbxContent>
                  </v:textbox>
                </v:rect>
                <v:rect id="Rectangle 18696" o:spid="_x0000_s1065" style="position:absolute;left:28736;top:82781;width:4714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" filled="f" stroked="f">
                  <v:textbox inset="0,0,0,0">
                    <w:txbxContent>
                      <w:p w14:paraId="7E09CD4C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° andar </w:t>
                        </w:r>
                      </w:p>
                    </w:txbxContent>
                  </v:textbox>
                </v:rect>
                <v:rect id="Rectangle 2169" o:spid="_x0000_s1066" style="position:absolute;left:32291;top:82781;width:506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" filled="f" stroked="f">
                  <v:textbox inset="0,0,0,0">
                    <w:txbxContent>
                      <w:p w14:paraId="34B9C0D9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2170" o:spid="_x0000_s1067" style="position:absolute;left:32672;top:8278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" filled="f" stroked="f">
                  <v:textbox inset="0,0,0,0">
                    <w:txbxContent>
                      <w:p w14:paraId="7D9270A5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71" o:spid="_x0000_s1068" style="position:absolute;left:32961;top:82781;width:6032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" filled="f" stroked="f">
                  <v:textbox inset="0,0,0,0">
                    <w:txbxContent>
                      <w:p w14:paraId="580F681D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Botafogo </w:t>
                        </w:r>
                      </w:p>
                    </w:txbxContent>
                  </v:textbox>
                </v:rect>
                <v:rect id="Rectangle 2172" o:spid="_x0000_s1069" style="position:absolute;left:37503;top:82781;width:506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" filled="f" stroked="f">
                  <v:textbox inset="0,0,0,0">
                    <w:txbxContent>
                      <w:p w14:paraId="1A5EFE46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2173" o:spid="_x0000_s1070" style="position:absolute;left:37884;top:8278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" filled="f" stroked="f">
                  <v:textbox inset="0,0,0,0">
                    <w:txbxContent>
                      <w:p w14:paraId="3C7E2C74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74" o:spid="_x0000_s1071" style="position:absolute;left:38173;top:82781;width:1986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" filled="f" stroked="f">
                  <v:textbox inset="0,0,0,0">
                    <w:txbxContent>
                      <w:p w14:paraId="6A17F9E4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RJ </w:t>
                        </w:r>
                      </w:p>
                    </w:txbxContent>
                  </v:textbox>
                </v:rect>
                <v:rect id="Rectangle 2175" o:spid="_x0000_s1072" style="position:absolute;left:39667;top:82781;width:506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" filled="f" stroked="f">
                  <v:textbox inset="0,0,0,0">
                    <w:txbxContent>
                      <w:p w14:paraId="3E40925C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2176" o:spid="_x0000_s1073" style="position:absolute;left:40048;top:8278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" filled="f" stroked="f">
                  <v:textbox inset="0,0,0,0">
                    <w:txbxContent>
                      <w:p w14:paraId="6289B3FA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77" o:spid="_x0000_s1074" style="position:absolute;left:40337;top:82781;width:7326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" filled="f" stroked="f">
                  <v:textbox inset="0,0,0,0">
                    <w:txbxContent>
                      <w:p w14:paraId="094F7789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CEP 22290 </w:t>
                        </w:r>
                      </w:p>
                    </w:txbxContent>
                  </v:textbox>
                </v:rect>
                <v:rect id="Rectangle 2178" o:spid="_x0000_s1075" style="position:absolute;left:45858;top:82781;width:506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" filled="f" stroked="f">
                  <v:textbox inset="0,0,0,0">
                    <w:txbxContent>
                      <w:p w14:paraId="2794A749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2179" o:spid="_x0000_s1076" style="position:absolute;left:46239;top:8278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" filled="f" stroked="f">
                  <v:textbox inset="0,0,0,0">
                    <w:txbxContent>
                      <w:p w14:paraId="644A7849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703" o:spid="_x0000_s1077" style="position:absolute;left:46528;top:82781;width:2279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" filled="f" stroked="f">
                  <v:textbox inset="0,0,0,0">
                    <w:txbxContent>
                      <w:p w14:paraId="3E211A32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160</w:t>
                        </w:r>
                      </w:p>
                    </w:txbxContent>
                  </v:textbox>
                </v:rect>
                <v:rect id="Rectangle 18706" o:spid="_x0000_s1078" style="position:absolute;left:48249;top:8278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" filled="f" stroked="f">
                  <v:textbox inset="0,0,0,0">
                    <w:txbxContent>
                      <w:p w14:paraId="12A53193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81" o:spid="_x0000_s1079" style="position:absolute;left:48525;top:8278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" filled="f" stroked="f">
                  <v:textbox inset="0,0,0,0">
                    <w:txbxContent>
                      <w:p w14:paraId="4961F0B7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82" o:spid="_x0000_s1080" style="position:absolute;left:25979;top:84091;width:1364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" filled="f" stroked="f">
                  <v:textbox inset="0,0,0,0">
                    <w:txbxContent>
                      <w:p w14:paraId="712822F5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Telefones: 55 21 3873</w:t>
                        </w:r>
                      </w:p>
                    </w:txbxContent>
                  </v:textbox>
                </v:rect>
                <v:rect id="Rectangle 2183" o:spid="_x0000_s1081" style="position:absolute;left:36253;top:84091;width:506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" filled="f" stroked="f">
                  <v:textbox inset="0,0,0,0">
                    <w:txbxContent>
                      <w:p w14:paraId="30E01E8F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2184" o:spid="_x0000_s1082" style="position:absolute;left:36619;top:84091;width:3048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" filled="f" stroked="f">
                  <v:textbox inset="0,0,0,0">
                    <w:txbxContent>
                      <w:p w14:paraId="445D9A88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>9453</w:t>
                        </w:r>
                      </w:p>
                    </w:txbxContent>
                  </v:textbox>
                </v:rect>
                <v:rect id="Rectangle 2185" o:spid="_x0000_s1083" style="position:absolute;left:38905;top:84091;width:38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" filled="f" stroked="f">
                  <v:textbox inset="0,0,0,0">
                    <w:txbxContent>
                      <w:p w14:paraId="11519020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86" o:spid="_x0000_s1084" style="position:absolute;left:52091;top:82626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" filled="f" stroked="f">
                  <v:textbox inset="0,0,0,0">
                    <w:txbxContent>
                      <w:p w14:paraId="4A048597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187" o:spid="_x0000_s1085" style="position:absolute;left:52442;top:82626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" filled="f" stroked="f">
                  <v:textbox inset="0,0,0,0">
                    <w:txbxContent>
                      <w:p w14:paraId="6B3499AB" w14:textId="77777777" w:rsidR="0062797A" w:rsidRDefault="0062797A" w:rsidP="0062797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356" o:spid="_x0000_s1086" type="#_x0000_t75" style="position:absolute;left:648;top:80841;width:56510;height: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">
                  <v:imagedata r:id="rId9" o:title=""/>
                </v:shape>
                <v:shape id="Picture 2191" o:spid="_x0000_s1087" type="#_x0000_t75" style="position:absolute;left:3441;top:4023;width:14002;height:7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">
                  <v:imagedata r:id="rId10" o:title=""/>
                </v:shape>
                <w10:anchorlock/>
              </v:group>
            </w:pict>
          </mc:Fallback>
        </mc:AlternateContent>
      </w:r>
      <w:r>
        <w:rPr>
          <w:b/>
          <w:sz w:val="24"/>
        </w:rPr>
        <w:t xml:space="preserve"> </w:t>
      </w:r>
    </w:p>
    <w:sectPr w:rsidR="005632E4">
      <w:footerReference w:type="even" r:id="rId11"/>
      <w:footerReference w:type="default" r:id="rId12"/>
      <w:footerReference w:type="first" r:id="rId13"/>
      <w:pgSz w:w="11906" w:h="16838"/>
      <w:pgMar w:top="772" w:right="1413" w:bottom="1515" w:left="569" w:header="720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30CEC" w14:textId="77777777" w:rsidR="0096336F" w:rsidRDefault="0096336F">
      <w:pPr>
        <w:spacing w:after="0" w:line="240" w:lineRule="auto"/>
      </w:pPr>
      <w:r>
        <w:separator/>
      </w:r>
    </w:p>
  </w:endnote>
  <w:endnote w:type="continuationSeparator" w:id="0">
    <w:p w14:paraId="43ABE3A8" w14:textId="77777777" w:rsidR="0096336F" w:rsidRDefault="00963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03CED" w14:textId="77777777" w:rsidR="00A5450F" w:rsidRDefault="0031457A">
    <w:pPr>
      <w:spacing w:after="166" w:line="259" w:lineRule="auto"/>
      <w:ind w:left="1130" w:right="0" w:firstLine="0"/>
      <w:jc w:val="center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B53B4F3" wp14:editId="5551C4F6">
              <wp:simplePos x="0" y="0"/>
              <wp:positionH relativeFrom="page">
                <wp:posOffset>1062533</wp:posOffset>
              </wp:positionH>
              <wp:positionV relativeFrom="page">
                <wp:posOffset>9786824</wp:posOffset>
              </wp:positionV>
              <wp:extent cx="5616829" cy="6096"/>
              <wp:effectExtent l="0" t="0" r="0" b="0"/>
              <wp:wrapSquare wrapText="bothSides"/>
              <wp:docPr id="24401" name="Group 2440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16829" cy="6096"/>
                        <a:chOff x="0" y="0"/>
                        <a:chExt cx="5616829" cy="6096"/>
                      </a:xfrm>
                    </wpg:grpSpPr>
                    <wps:wsp>
                      <wps:cNvPr id="25163" name="Shape 25163"/>
                      <wps:cNvSpPr/>
                      <wps:spPr>
                        <a:xfrm>
                          <a:off x="0" y="0"/>
                          <a:ext cx="56168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16829" h="9144">
                              <a:moveTo>
                                <a:pt x="0" y="0"/>
                              </a:moveTo>
                              <a:lnTo>
                                <a:pt x="5616829" y="0"/>
                              </a:lnTo>
                              <a:lnTo>
                                <a:pt x="56168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1BECBE1" id="Group 24401" o:spid="_x0000_s1026" style="position:absolute;margin-left:83.65pt;margin-top:770.6pt;width:442.25pt;height:.5pt;z-index:251658240;mso-position-horizontal-relative:page;mso-position-vertical-relative:page" coordsize="56168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">
              <v:shape id="Shape 25163" o:spid="_x0000_s1027" style="position:absolute;width:56168;height:91;visibility:visible;mso-wrap-style:square;v-text-anchor:top" coordsize="56168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" path="m,l5616829,r,9144l,9144,,e" fillcolor="#d9d9d9" stroked="f" strokeweight="0">
                <v:stroke miterlimit="83231f" joinstyle="miter"/>
                <v:path arrowok="t" textboxrect="0,0,5616829,9144"/>
              </v:shape>
              <w10:wrap type="square" anchorx="page" anchory="page"/>
            </v:group>
          </w:pict>
        </mc:Fallback>
      </mc:AlternateConten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|  </w:t>
    </w:r>
  </w:p>
  <w:p w14:paraId="042E2718" w14:textId="77777777" w:rsidR="00A5450F" w:rsidRDefault="0031457A">
    <w:pPr>
      <w:spacing w:after="0" w:line="259" w:lineRule="auto"/>
      <w:ind w:left="1172" w:right="0" w:firstLine="0"/>
      <w:jc w:val="center"/>
    </w:pPr>
    <w:r>
      <w:rPr>
        <w:rFonts w:ascii="Calibri" w:eastAsia="Calibri" w:hAnsi="Calibri" w:cs="Calibri"/>
        <w:b/>
        <w:color w:val="003366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5F277" w14:textId="77777777" w:rsidR="00A5450F" w:rsidRDefault="0031457A">
    <w:pPr>
      <w:spacing w:after="166" w:line="259" w:lineRule="auto"/>
      <w:ind w:left="1130" w:right="0" w:firstLine="0"/>
      <w:jc w:val="center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CFE06C8" wp14:editId="7856F255">
              <wp:simplePos x="0" y="0"/>
              <wp:positionH relativeFrom="page">
                <wp:posOffset>1062533</wp:posOffset>
              </wp:positionH>
              <wp:positionV relativeFrom="page">
                <wp:posOffset>9786824</wp:posOffset>
              </wp:positionV>
              <wp:extent cx="5616829" cy="6096"/>
              <wp:effectExtent l="0" t="0" r="0" b="0"/>
              <wp:wrapSquare wrapText="bothSides"/>
              <wp:docPr id="24385" name="Group 243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16829" cy="6096"/>
                        <a:chOff x="0" y="0"/>
                        <a:chExt cx="5616829" cy="6096"/>
                      </a:xfrm>
                    </wpg:grpSpPr>
                    <wps:wsp>
                      <wps:cNvPr id="25161" name="Shape 25161"/>
                      <wps:cNvSpPr/>
                      <wps:spPr>
                        <a:xfrm>
                          <a:off x="0" y="0"/>
                          <a:ext cx="56168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16829" h="9144">
                              <a:moveTo>
                                <a:pt x="0" y="0"/>
                              </a:moveTo>
                              <a:lnTo>
                                <a:pt x="5616829" y="0"/>
                              </a:lnTo>
                              <a:lnTo>
                                <a:pt x="56168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A10F02E" id="Group 24385" o:spid="_x0000_s1026" style="position:absolute;margin-left:83.65pt;margin-top:770.6pt;width:442.25pt;height:.5pt;z-index:251659264;mso-position-horizontal-relative:page;mso-position-vertical-relative:page" coordsize="56168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">
              <v:shape id="Shape 25161" o:spid="_x0000_s1027" style="position:absolute;width:56168;height:91;visibility:visible;mso-wrap-style:square;v-text-anchor:top" coordsize="56168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" path="m,l5616829,r,9144l,9144,,e" fillcolor="#d9d9d9" stroked="f" strokeweight="0">
                <v:stroke miterlimit="83231f" joinstyle="miter"/>
                <v:path arrowok="t" textboxrect="0,0,5616829,9144"/>
              </v:shape>
              <w10:wrap type="square" anchorx="page" anchory="page"/>
            </v:group>
          </w:pict>
        </mc:Fallback>
      </mc:AlternateConten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|  </w:t>
    </w:r>
  </w:p>
  <w:p w14:paraId="4F53A5A8" w14:textId="77777777" w:rsidR="00A5450F" w:rsidRDefault="0031457A">
    <w:pPr>
      <w:spacing w:after="0" w:line="259" w:lineRule="auto"/>
      <w:ind w:left="1172" w:right="0" w:firstLine="0"/>
      <w:jc w:val="center"/>
    </w:pPr>
    <w:r>
      <w:rPr>
        <w:rFonts w:ascii="Calibri" w:eastAsia="Calibri" w:hAnsi="Calibri" w:cs="Calibri"/>
        <w:b/>
        <w:color w:val="003366"/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D83A3" w14:textId="77777777" w:rsidR="00A5450F" w:rsidRDefault="0031457A">
    <w:pPr>
      <w:spacing w:after="166" w:line="259" w:lineRule="auto"/>
      <w:ind w:left="1130" w:right="0" w:firstLine="0"/>
      <w:jc w:val="center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A9B9240" wp14:editId="7D468653">
              <wp:simplePos x="0" y="0"/>
              <wp:positionH relativeFrom="page">
                <wp:posOffset>1062533</wp:posOffset>
              </wp:positionH>
              <wp:positionV relativeFrom="page">
                <wp:posOffset>9786824</wp:posOffset>
              </wp:positionV>
              <wp:extent cx="5616829" cy="6096"/>
              <wp:effectExtent l="0" t="0" r="0" b="0"/>
              <wp:wrapSquare wrapText="bothSides"/>
              <wp:docPr id="24369" name="Group 2436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16829" cy="6096"/>
                        <a:chOff x="0" y="0"/>
                        <a:chExt cx="5616829" cy="6096"/>
                      </a:xfrm>
                    </wpg:grpSpPr>
                    <wps:wsp>
                      <wps:cNvPr id="25159" name="Shape 25159"/>
                      <wps:cNvSpPr/>
                      <wps:spPr>
                        <a:xfrm>
                          <a:off x="0" y="0"/>
                          <a:ext cx="56168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16829" h="9144">
                              <a:moveTo>
                                <a:pt x="0" y="0"/>
                              </a:moveTo>
                              <a:lnTo>
                                <a:pt x="5616829" y="0"/>
                              </a:lnTo>
                              <a:lnTo>
                                <a:pt x="56168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6B9AF6A" id="Group 24369" o:spid="_x0000_s1026" style="position:absolute;margin-left:83.65pt;margin-top:770.6pt;width:442.25pt;height:.5pt;z-index:251660288;mso-position-horizontal-relative:page;mso-position-vertical-relative:page" coordsize="56168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">
              <v:shape id="Shape 25159" o:spid="_x0000_s1027" style="position:absolute;width:56168;height:91;visibility:visible;mso-wrap-style:square;v-text-anchor:top" coordsize="56168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" path="m,l5616829,r,9144l,9144,,e" fillcolor="#d9d9d9" stroked="f" strokeweight="0">
                <v:stroke miterlimit="83231f" joinstyle="miter"/>
                <v:path arrowok="t" textboxrect="0,0,5616829,9144"/>
              </v:shape>
              <w10:wrap type="square" anchorx="page" anchory="page"/>
            </v:group>
          </w:pict>
        </mc:Fallback>
      </mc:AlternateConten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|  </w:t>
    </w:r>
  </w:p>
  <w:p w14:paraId="5E4FEB04" w14:textId="77777777" w:rsidR="00A5450F" w:rsidRDefault="0031457A">
    <w:pPr>
      <w:spacing w:after="0" w:line="259" w:lineRule="auto"/>
      <w:ind w:left="1172" w:right="0" w:firstLine="0"/>
      <w:jc w:val="center"/>
    </w:pPr>
    <w:r>
      <w:rPr>
        <w:rFonts w:ascii="Calibri" w:eastAsia="Calibri" w:hAnsi="Calibri" w:cs="Calibri"/>
        <w:b/>
        <w:color w:val="003366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527A4" w14:textId="77777777" w:rsidR="0096336F" w:rsidRDefault="0096336F">
      <w:pPr>
        <w:spacing w:after="0" w:line="240" w:lineRule="auto"/>
      </w:pPr>
      <w:r>
        <w:separator/>
      </w:r>
    </w:p>
  </w:footnote>
  <w:footnote w:type="continuationSeparator" w:id="0">
    <w:p w14:paraId="2A54BEA1" w14:textId="77777777" w:rsidR="0096336F" w:rsidRDefault="009633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56F90"/>
    <w:multiLevelType w:val="hybridMultilevel"/>
    <w:tmpl w:val="7CF68492"/>
    <w:lvl w:ilvl="0" w:tplc="4FE43748">
      <w:start w:val="1"/>
      <w:numFmt w:val="decimal"/>
      <w:lvlText w:val="%1"/>
      <w:lvlJc w:val="left"/>
      <w:pPr>
        <w:ind w:left="3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125BA8">
      <w:start w:val="1"/>
      <w:numFmt w:val="lowerLetter"/>
      <w:lvlText w:val="%2"/>
      <w:lvlJc w:val="left"/>
      <w:pPr>
        <w:ind w:left="13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D24D6C">
      <w:start w:val="1"/>
      <w:numFmt w:val="lowerRoman"/>
      <w:lvlText w:val="%3"/>
      <w:lvlJc w:val="left"/>
      <w:pPr>
        <w:ind w:left="208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502E226">
      <w:start w:val="1"/>
      <w:numFmt w:val="decimal"/>
      <w:lvlText w:val="%4"/>
      <w:lvlJc w:val="left"/>
      <w:pPr>
        <w:ind w:left="28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A74A798">
      <w:start w:val="1"/>
      <w:numFmt w:val="lowerLetter"/>
      <w:lvlText w:val="%5"/>
      <w:lvlJc w:val="left"/>
      <w:pPr>
        <w:ind w:left="352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10E85E">
      <w:start w:val="1"/>
      <w:numFmt w:val="lowerRoman"/>
      <w:lvlText w:val="%6"/>
      <w:lvlJc w:val="left"/>
      <w:pPr>
        <w:ind w:left="424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E1CA17C">
      <w:start w:val="1"/>
      <w:numFmt w:val="decimal"/>
      <w:lvlText w:val="%7"/>
      <w:lvlJc w:val="left"/>
      <w:pPr>
        <w:ind w:left="49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AEA36B8">
      <w:start w:val="1"/>
      <w:numFmt w:val="lowerLetter"/>
      <w:lvlText w:val="%8"/>
      <w:lvlJc w:val="left"/>
      <w:pPr>
        <w:ind w:left="568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E222614">
      <w:start w:val="1"/>
      <w:numFmt w:val="lowerRoman"/>
      <w:lvlText w:val="%9"/>
      <w:lvlJc w:val="left"/>
      <w:pPr>
        <w:ind w:left="64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9C4D35"/>
    <w:multiLevelType w:val="multilevel"/>
    <w:tmpl w:val="66B48C88"/>
    <w:lvl w:ilvl="0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3"/>
      <w:numFmt w:val="decimal"/>
      <w:lvlText w:val="%1.%2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Restart w:val="0"/>
      <w:lvlText w:val="%1.%2.%3"/>
      <w:lvlJc w:val="left"/>
      <w:pPr>
        <w:ind w:left="11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CF769B1"/>
    <w:multiLevelType w:val="multilevel"/>
    <w:tmpl w:val="D7F21AD4"/>
    <w:lvl w:ilvl="0">
      <w:start w:val="4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"/>
      <w:numFmt w:val="decimal"/>
      <w:lvlRestart w:val="0"/>
      <w:lvlText w:val="%1.%2"/>
      <w:lvlJc w:val="left"/>
      <w:pPr>
        <w:ind w:left="7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F017AAD"/>
    <w:multiLevelType w:val="hybridMultilevel"/>
    <w:tmpl w:val="3258B7BA"/>
    <w:lvl w:ilvl="0" w:tplc="E12263B8">
      <w:start w:val="1"/>
      <w:numFmt w:val="upperRoman"/>
      <w:lvlText w:val="%1."/>
      <w:lvlJc w:val="left"/>
      <w:pPr>
        <w:ind w:left="1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AC1C6C">
      <w:start w:val="1"/>
      <w:numFmt w:val="lowerLetter"/>
      <w:lvlText w:val="%2"/>
      <w:lvlJc w:val="left"/>
      <w:pPr>
        <w:ind w:left="24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D0C24E6">
      <w:start w:val="1"/>
      <w:numFmt w:val="lowerRoman"/>
      <w:lvlText w:val="%3"/>
      <w:lvlJc w:val="left"/>
      <w:pPr>
        <w:ind w:left="32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3328094">
      <w:start w:val="1"/>
      <w:numFmt w:val="decimal"/>
      <w:lvlText w:val="%4"/>
      <w:lvlJc w:val="left"/>
      <w:pPr>
        <w:ind w:left="39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37079C6">
      <w:start w:val="1"/>
      <w:numFmt w:val="lowerLetter"/>
      <w:lvlText w:val="%5"/>
      <w:lvlJc w:val="left"/>
      <w:pPr>
        <w:ind w:left="46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F09040">
      <w:start w:val="1"/>
      <w:numFmt w:val="lowerRoman"/>
      <w:lvlText w:val="%6"/>
      <w:lvlJc w:val="left"/>
      <w:pPr>
        <w:ind w:left="53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DAE4664">
      <w:start w:val="1"/>
      <w:numFmt w:val="decimal"/>
      <w:lvlText w:val="%7"/>
      <w:lvlJc w:val="left"/>
      <w:pPr>
        <w:ind w:left="6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47E245C">
      <w:start w:val="1"/>
      <w:numFmt w:val="lowerLetter"/>
      <w:lvlText w:val="%8"/>
      <w:lvlJc w:val="left"/>
      <w:pPr>
        <w:ind w:left="6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1C0674">
      <w:start w:val="1"/>
      <w:numFmt w:val="lowerRoman"/>
      <w:lvlText w:val="%9"/>
      <w:lvlJc w:val="left"/>
      <w:pPr>
        <w:ind w:left="7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24A6D8E"/>
    <w:multiLevelType w:val="multilevel"/>
    <w:tmpl w:val="7496236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28B4088"/>
    <w:multiLevelType w:val="hybridMultilevel"/>
    <w:tmpl w:val="C3AA08FC"/>
    <w:lvl w:ilvl="0" w:tplc="FD72A290">
      <w:start w:val="1"/>
      <w:numFmt w:val="upperRoman"/>
      <w:lvlText w:val="%1."/>
      <w:lvlJc w:val="left"/>
      <w:pPr>
        <w:ind w:left="1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784E28">
      <w:start w:val="1"/>
      <w:numFmt w:val="lowerLetter"/>
      <w:lvlText w:val="%2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900554">
      <w:start w:val="1"/>
      <w:numFmt w:val="lowerRoman"/>
      <w:lvlText w:val="%3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402D6CA">
      <w:start w:val="1"/>
      <w:numFmt w:val="decimal"/>
      <w:lvlText w:val="%4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45C3466">
      <w:start w:val="1"/>
      <w:numFmt w:val="lowerLetter"/>
      <w:lvlText w:val="%5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3827E64">
      <w:start w:val="1"/>
      <w:numFmt w:val="lowerRoman"/>
      <w:lvlText w:val="%6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C38AE3E">
      <w:start w:val="1"/>
      <w:numFmt w:val="decimal"/>
      <w:lvlText w:val="%7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642DBC6">
      <w:start w:val="1"/>
      <w:numFmt w:val="lowerLetter"/>
      <w:lvlText w:val="%8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1F07AB6">
      <w:start w:val="1"/>
      <w:numFmt w:val="lowerRoman"/>
      <w:lvlText w:val="%9"/>
      <w:lvlJc w:val="left"/>
      <w:pPr>
        <w:ind w:left="6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8D753E4"/>
    <w:multiLevelType w:val="hybridMultilevel"/>
    <w:tmpl w:val="2806B72A"/>
    <w:lvl w:ilvl="0" w:tplc="72A6B7BA">
      <w:start w:val="1"/>
      <w:numFmt w:val="decimal"/>
      <w:lvlText w:val="%1"/>
      <w:lvlJc w:val="left"/>
      <w:pPr>
        <w:ind w:left="3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C9807BC">
      <w:start w:val="1"/>
      <w:numFmt w:val="lowerLetter"/>
      <w:lvlText w:val="%2"/>
      <w:lvlJc w:val="left"/>
      <w:pPr>
        <w:ind w:left="13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42EC3E">
      <w:start w:val="1"/>
      <w:numFmt w:val="lowerRoman"/>
      <w:lvlText w:val="%3"/>
      <w:lvlJc w:val="left"/>
      <w:pPr>
        <w:ind w:left="208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33EAB84">
      <w:start w:val="1"/>
      <w:numFmt w:val="decimal"/>
      <w:lvlText w:val="%4"/>
      <w:lvlJc w:val="left"/>
      <w:pPr>
        <w:ind w:left="28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AA0728">
      <w:start w:val="1"/>
      <w:numFmt w:val="lowerLetter"/>
      <w:lvlText w:val="%5"/>
      <w:lvlJc w:val="left"/>
      <w:pPr>
        <w:ind w:left="352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FA4604">
      <w:start w:val="1"/>
      <w:numFmt w:val="lowerRoman"/>
      <w:lvlText w:val="%6"/>
      <w:lvlJc w:val="left"/>
      <w:pPr>
        <w:ind w:left="424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9AB57E">
      <w:start w:val="1"/>
      <w:numFmt w:val="decimal"/>
      <w:lvlText w:val="%7"/>
      <w:lvlJc w:val="left"/>
      <w:pPr>
        <w:ind w:left="496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352860A">
      <w:start w:val="1"/>
      <w:numFmt w:val="lowerLetter"/>
      <w:lvlText w:val="%8"/>
      <w:lvlJc w:val="left"/>
      <w:pPr>
        <w:ind w:left="568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2F244C6">
      <w:start w:val="1"/>
      <w:numFmt w:val="lowerRoman"/>
      <w:lvlText w:val="%9"/>
      <w:lvlJc w:val="left"/>
      <w:pPr>
        <w:ind w:left="64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AC7277F"/>
    <w:multiLevelType w:val="hybridMultilevel"/>
    <w:tmpl w:val="E1EEFCB8"/>
    <w:lvl w:ilvl="0" w:tplc="C3182372">
      <w:start w:val="1"/>
      <w:numFmt w:val="decimal"/>
      <w:pStyle w:val="Ttulo1"/>
      <w:lvlText w:val="%1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A2960A">
      <w:start w:val="1"/>
      <w:numFmt w:val="lowerLetter"/>
      <w:lvlText w:val="%2"/>
      <w:lvlJc w:val="left"/>
      <w:pPr>
        <w:ind w:left="123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40BB92">
      <w:start w:val="1"/>
      <w:numFmt w:val="lowerRoman"/>
      <w:lvlText w:val="%3"/>
      <w:lvlJc w:val="left"/>
      <w:pPr>
        <w:ind w:left="195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9AE3C84">
      <w:start w:val="1"/>
      <w:numFmt w:val="decimal"/>
      <w:lvlText w:val="%4"/>
      <w:lvlJc w:val="left"/>
      <w:pPr>
        <w:ind w:left="267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940C9BC">
      <w:start w:val="1"/>
      <w:numFmt w:val="lowerLetter"/>
      <w:lvlText w:val="%5"/>
      <w:lvlJc w:val="left"/>
      <w:pPr>
        <w:ind w:left="339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CE4CB8">
      <w:start w:val="1"/>
      <w:numFmt w:val="lowerRoman"/>
      <w:lvlText w:val="%6"/>
      <w:lvlJc w:val="left"/>
      <w:pPr>
        <w:ind w:left="411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CC937C">
      <w:start w:val="1"/>
      <w:numFmt w:val="decimal"/>
      <w:lvlText w:val="%7"/>
      <w:lvlJc w:val="left"/>
      <w:pPr>
        <w:ind w:left="483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4EC9662">
      <w:start w:val="1"/>
      <w:numFmt w:val="lowerLetter"/>
      <w:lvlText w:val="%8"/>
      <w:lvlJc w:val="left"/>
      <w:pPr>
        <w:ind w:left="555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2A030D0">
      <w:start w:val="1"/>
      <w:numFmt w:val="lowerRoman"/>
      <w:lvlText w:val="%9"/>
      <w:lvlJc w:val="left"/>
      <w:pPr>
        <w:ind w:left="627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262569707">
    <w:abstractNumId w:val="3"/>
  </w:num>
  <w:num w:numId="2" w16cid:durableId="1579167782">
    <w:abstractNumId w:val="1"/>
  </w:num>
  <w:num w:numId="3" w16cid:durableId="135728655">
    <w:abstractNumId w:val="5"/>
  </w:num>
  <w:num w:numId="4" w16cid:durableId="1805848910">
    <w:abstractNumId w:val="6"/>
  </w:num>
  <w:num w:numId="5" w16cid:durableId="244462332">
    <w:abstractNumId w:val="7"/>
  </w:num>
  <w:num w:numId="6" w16cid:durableId="319386162">
    <w:abstractNumId w:val="2"/>
  </w:num>
  <w:num w:numId="7" w16cid:durableId="374231436">
    <w:abstractNumId w:val="4"/>
  </w:num>
  <w:num w:numId="8" w16cid:durableId="1712538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tLQwtTQzNzE3MzBV0lEKTi0uzszPAymwrAUAlwEohiwAAAA="/>
  </w:docVars>
  <w:rsids>
    <w:rsidRoot w:val="00A5450F"/>
    <w:rsid w:val="00006C66"/>
    <w:rsid w:val="00051FAD"/>
    <w:rsid w:val="000769BF"/>
    <w:rsid w:val="00090B08"/>
    <w:rsid w:val="00095908"/>
    <w:rsid w:val="00176B5E"/>
    <w:rsid w:val="001A2CD2"/>
    <w:rsid w:val="001C0EEF"/>
    <w:rsid w:val="001C37FC"/>
    <w:rsid w:val="001C52D6"/>
    <w:rsid w:val="002051DD"/>
    <w:rsid w:val="00227542"/>
    <w:rsid w:val="00254AF7"/>
    <w:rsid w:val="002D0D9C"/>
    <w:rsid w:val="002D11B1"/>
    <w:rsid w:val="002D17A7"/>
    <w:rsid w:val="002D509D"/>
    <w:rsid w:val="002F6F40"/>
    <w:rsid w:val="0031457A"/>
    <w:rsid w:val="00353FB2"/>
    <w:rsid w:val="003C0B1C"/>
    <w:rsid w:val="003C685C"/>
    <w:rsid w:val="00412AD1"/>
    <w:rsid w:val="00427B76"/>
    <w:rsid w:val="004525C8"/>
    <w:rsid w:val="00463426"/>
    <w:rsid w:val="004C0D99"/>
    <w:rsid w:val="00504CB6"/>
    <w:rsid w:val="00556117"/>
    <w:rsid w:val="005632E4"/>
    <w:rsid w:val="00585533"/>
    <w:rsid w:val="005A00F9"/>
    <w:rsid w:val="005C67C2"/>
    <w:rsid w:val="005D71C4"/>
    <w:rsid w:val="00600BEE"/>
    <w:rsid w:val="00624666"/>
    <w:rsid w:val="0062797A"/>
    <w:rsid w:val="006305CA"/>
    <w:rsid w:val="0069639B"/>
    <w:rsid w:val="006E3C17"/>
    <w:rsid w:val="0073294E"/>
    <w:rsid w:val="00743578"/>
    <w:rsid w:val="00787D91"/>
    <w:rsid w:val="00787EC2"/>
    <w:rsid w:val="0079065E"/>
    <w:rsid w:val="00797C6C"/>
    <w:rsid w:val="007A7400"/>
    <w:rsid w:val="007C1E32"/>
    <w:rsid w:val="007D2EFD"/>
    <w:rsid w:val="007F6CE0"/>
    <w:rsid w:val="00842F7D"/>
    <w:rsid w:val="00845346"/>
    <w:rsid w:val="00856F6B"/>
    <w:rsid w:val="008C197A"/>
    <w:rsid w:val="008E3813"/>
    <w:rsid w:val="00901F40"/>
    <w:rsid w:val="009408C7"/>
    <w:rsid w:val="0096336F"/>
    <w:rsid w:val="00991DA2"/>
    <w:rsid w:val="009A6117"/>
    <w:rsid w:val="00A41067"/>
    <w:rsid w:val="00A5450F"/>
    <w:rsid w:val="00A714FD"/>
    <w:rsid w:val="00A85433"/>
    <w:rsid w:val="00AC58B6"/>
    <w:rsid w:val="00AD10C9"/>
    <w:rsid w:val="00AD32AE"/>
    <w:rsid w:val="00B158DD"/>
    <w:rsid w:val="00B40E66"/>
    <w:rsid w:val="00B50750"/>
    <w:rsid w:val="00B710B5"/>
    <w:rsid w:val="00B819C4"/>
    <w:rsid w:val="00B845BD"/>
    <w:rsid w:val="00B9712D"/>
    <w:rsid w:val="00BC6DC9"/>
    <w:rsid w:val="00C114EE"/>
    <w:rsid w:val="00C463EE"/>
    <w:rsid w:val="00C91CD8"/>
    <w:rsid w:val="00CB2A64"/>
    <w:rsid w:val="00CD5978"/>
    <w:rsid w:val="00CE3805"/>
    <w:rsid w:val="00CF709D"/>
    <w:rsid w:val="00DC0C1C"/>
    <w:rsid w:val="00E56068"/>
    <w:rsid w:val="00E60815"/>
    <w:rsid w:val="00E87364"/>
    <w:rsid w:val="00E92D8E"/>
    <w:rsid w:val="00E95DF2"/>
    <w:rsid w:val="00EB010F"/>
    <w:rsid w:val="00EC0007"/>
    <w:rsid w:val="00ED4F85"/>
    <w:rsid w:val="00F01B92"/>
    <w:rsid w:val="00F57687"/>
    <w:rsid w:val="00F61CF9"/>
    <w:rsid w:val="00F9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BCEBB"/>
  <w15:docId w15:val="{11559A4D-7337-4ADE-A649-4055AC121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5" w:line="269" w:lineRule="auto"/>
      <w:ind w:left="1143" w:right="2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numPr>
        <w:numId w:val="5"/>
      </w:numPr>
      <w:spacing w:after="128" w:line="266" w:lineRule="auto"/>
      <w:ind w:left="1143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paragraph" w:styleId="Ttulo2">
    <w:name w:val="heading 2"/>
    <w:next w:val="Normal"/>
    <w:link w:val="Ttulo2Char"/>
    <w:uiPriority w:val="9"/>
    <w:unhideWhenUsed/>
    <w:qFormat/>
    <w:pPr>
      <w:keepNext/>
      <w:keepLines/>
      <w:spacing w:after="128" w:line="266" w:lineRule="auto"/>
      <w:ind w:left="1143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Times New Roman" w:eastAsia="Times New Roman" w:hAnsi="Times New Roman" w:cs="Times New Roman"/>
      <w:b/>
      <w:color w:val="000000"/>
      <w:sz w:val="22"/>
    </w:rPr>
  </w:style>
  <w:style w:type="character" w:customStyle="1" w:styleId="Ttulo2Char">
    <w:name w:val="Título 2 Char"/>
    <w:link w:val="Ttulo2"/>
    <w:rPr>
      <w:rFonts w:ascii="Times New Roman" w:eastAsia="Times New Roman" w:hAnsi="Times New Roman" w:cs="Times New Roman"/>
      <w:b/>
      <w:color w:val="000000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34"/>
    <w:qFormat/>
    <w:rsid w:val="00A41067"/>
    <w:pPr>
      <w:ind w:left="720"/>
      <w:contextualSpacing/>
    </w:pPr>
  </w:style>
  <w:style w:type="table" w:styleId="Tabelacomgrade">
    <w:name w:val="Table Grid"/>
    <w:basedOn w:val="Tabelanormal"/>
    <w:uiPriority w:val="39"/>
    <w:rsid w:val="00051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an Alvares</dc:creator>
  <cp:keywords/>
  <cp:lastModifiedBy>Fabio Gouveia</cp:lastModifiedBy>
  <cp:revision>4</cp:revision>
  <dcterms:created xsi:type="dcterms:W3CDTF">2024-01-10T14:46:00Z</dcterms:created>
  <dcterms:modified xsi:type="dcterms:W3CDTF">2024-01-10T14:51:00Z</dcterms:modified>
</cp:coreProperties>
</file>